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23AE6" w14:textId="11F29284" w:rsidR="002F54BD" w:rsidRDefault="002F54BD" w:rsidP="002F54BD">
      <w:pPr>
        <w:spacing w:after="0"/>
        <w:jc w:val="center"/>
        <w:rPr>
          <w:sz w:val="22"/>
        </w:rPr>
      </w:pPr>
      <w:r>
        <w:rPr>
          <w:noProof/>
          <w:sz w:val="22"/>
        </w:rPr>
        <w:drawing>
          <wp:inline distT="0" distB="0" distL="0" distR="0" wp14:anchorId="21EB7B2A" wp14:editId="31E1306F">
            <wp:extent cx="2095500" cy="741120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VC Chamber logo - color - PNG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0880" cy="7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0E05C" w14:textId="77777777" w:rsidR="002F54BD" w:rsidRDefault="002F54BD" w:rsidP="006F6B3E">
      <w:pPr>
        <w:spacing w:after="0"/>
        <w:rPr>
          <w:sz w:val="22"/>
        </w:rPr>
      </w:pPr>
    </w:p>
    <w:p w14:paraId="4F4DE42A" w14:textId="6544E8E6" w:rsidR="006540C3" w:rsidRPr="00D65742" w:rsidRDefault="006F6B3E" w:rsidP="006F6B3E">
      <w:pPr>
        <w:spacing w:after="0"/>
        <w:rPr>
          <w:b/>
          <w:bCs/>
          <w:sz w:val="22"/>
        </w:rPr>
      </w:pPr>
      <w:r w:rsidRPr="006F6B3E">
        <w:rPr>
          <w:sz w:val="22"/>
        </w:rPr>
        <w:t>The Nevada/Vernon County Chamber of Commerce invite</w:t>
      </w:r>
      <w:r w:rsidR="00621E6E">
        <w:rPr>
          <w:sz w:val="22"/>
        </w:rPr>
        <w:t>s you to participate in the 20</w:t>
      </w:r>
      <w:r w:rsidR="00D65742">
        <w:rPr>
          <w:sz w:val="22"/>
        </w:rPr>
        <w:t>2</w:t>
      </w:r>
      <w:r w:rsidR="007B4CC0">
        <w:rPr>
          <w:sz w:val="22"/>
        </w:rPr>
        <w:t>2</w:t>
      </w:r>
      <w:r w:rsidRPr="006F6B3E">
        <w:rPr>
          <w:sz w:val="22"/>
        </w:rPr>
        <w:t xml:space="preserve"> Christmas Parade to be held on the Nevada square </w:t>
      </w:r>
      <w:r w:rsidR="00621E6E" w:rsidRPr="00D65742">
        <w:rPr>
          <w:b/>
          <w:bCs/>
          <w:sz w:val="22"/>
        </w:rPr>
        <w:t>Friday, December</w:t>
      </w:r>
      <w:r w:rsidR="00D65742" w:rsidRPr="00D65742">
        <w:rPr>
          <w:b/>
          <w:bCs/>
          <w:sz w:val="22"/>
        </w:rPr>
        <w:t xml:space="preserve"> </w:t>
      </w:r>
      <w:r w:rsidR="007B4CC0">
        <w:rPr>
          <w:b/>
          <w:bCs/>
          <w:sz w:val="22"/>
        </w:rPr>
        <w:t>2nd</w:t>
      </w:r>
      <w:r w:rsidR="0077119D" w:rsidRPr="00D65742">
        <w:rPr>
          <w:b/>
          <w:bCs/>
          <w:sz w:val="22"/>
        </w:rPr>
        <w:t xml:space="preserve"> </w:t>
      </w:r>
      <w:r w:rsidR="00621E6E" w:rsidRPr="00D65742">
        <w:rPr>
          <w:b/>
          <w:bCs/>
          <w:sz w:val="22"/>
        </w:rPr>
        <w:t>at 6:</w:t>
      </w:r>
      <w:r w:rsidR="007B4CC0">
        <w:rPr>
          <w:b/>
          <w:bCs/>
          <w:sz w:val="22"/>
        </w:rPr>
        <w:t>00</w:t>
      </w:r>
      <w:r w:rsidR="00621E6E" w:rsidRPr="00D65742">
        <w:rPr>
          <w:b/>
          <w:bCs/>
          <w:sz w:val="22"/>
        </w:rPr>
        <w:t xml:space="preserve"> p.m.</w:t>
      </w:r>
    </w:p>
    <w:p w14:paraId="7A36F772" w14:textId="09B10EE9" w:rsidR="006F6B3E" w:rsidRPr="006F6B3E" w:rsidRDefault="006F6B3E" w:rsidP="006F6B3E">
      <w:pPr>
        <w:spacing w:after="0"/>
        <w:rPr>
          <w:sz w:val="10"/>
          <w:szCs w:val="10"/>
        </w:rPr>
      </w:pPr>
    </w:p>
    <w:p w14:paraId="29BFC89A" w14:textId="449588DC" w:rsidR="006F6B3E" w:rsidRPr="006F6B3E" w:rsidRDefault="006F6B3E" w:rsidP="006F6B3E">
      <w:pPr>
        <w:spacing w:after="0"/>
        <w:rPr>
          <w:sz w:val="22"/>
        </w:rPr>
      </w:pPr>
      <w:r w:rsidRPr="006F6B3E">
        <w:rPr>
          <w:sz w:val="22"/>
        </w:rPr>
        <w:t xml:space="preserve">This year’s theme is </w:t>
      </w:r>
      <w:r w:rsidRPr="006F6B3E">
        <w:rPr>
          <w:b/>
          <w:sz w:val="22"/>
        </w:rPr>
        <w:t>“</w:t>
      </w:r>
      <w:r w:rsidR="007B4CC0">
        <w:rPr>
          <w:b/>
          <w:sz w:val="32"/>
          <w:szCs w:val="32"/>
        </w:rPr>
        <w:t>Winter Wonderland</w:t>
      </w:r>
      <w:r w:rsidRPr="006F6B3E">
        <w:rPr>
          <w:b/>
          <w:sz w:val="22"/>
        </w:rPr>
        <w:t>”</w:t>
      </w:r>
    </w:p>
    <w:p w14:paraId="3D7F7CE9" w14:textId="77777777" w:rsidR="006F6B3E" w:rsidRPr="006F6B3E" w:rsidRDefault="006F6B3E" w:rsidP="006F6B3E">
      <w:pPr>
        <w:spacing w:after="0"/>
        <w:rPr>
          <w:sz w:val="10"/>
          <w:szCs w:val="10"/>
        </w:rPr>
      </w:pPr>
    </w:p>
    <w:p w14:paraId="7B3C38FD" w14:textId="77777777" w:rsidR="006F6B3E" w:rsidRPr="006F6B3E" w:rsidRDefault="006F6B3E" w:rsidP="006F6B3E">
      <w:pPr>
        <w:spacing w:after="0"/>
        <w:rPr>
          <w:sz w:val="10"/>
          <w:szCs w:val="10"/>
        </w:rPr>
      </w:pPr>
    </w:p>
    <w:p w14:paraId="01CC3B81" w14:textId="1FDB2276" w:rsidR="006F6B3E" w:rsidRPr="006F6B3E" w:rsidRDefault="006F6B3E" w:rsidP="00D65742">
      <w:pPr>
        <w:spacing w:after="0"/>
        <w:rPr>
          <w:sz w:val="22"/>
        </w:rPr>
      </w:pPr>
      <w:r w:rsidRPr="006F6B3E">
        <w:rPr>
          <w:sz w:val="22"/>
        </w:rPr>
        <w:t xml:space="preserve">Please complete and return this entry </w:t>
      </w:r>
      <w:r w:rsidRPr="006F6B3E">
        <w:rPr>
          <w:noProof/>
          <w:sz w:val="22"/>
        </w:rPr>
        <w:t>form</w:t>
      </w:r>
      <w:r w:rsidRPr="006F6B3E">
        <w:rPr>
          <w:sz w:val="22"/>
        </w:rPr>
        <w:t xml:space="preserve"> by </w:t>
      </w:r>
      <w:r w:rsidR="00DA6E65">
        <w:rPr>
          <w:b/>
          <w:sz w:val="22"/>
        </w:rPr>
        <w:t>Thursday</w:t>
      </w:r>
      <w:r w:rsidRPr="006F6B3E">
        <w:rPr>
          <w:b/>
          <w:sz w:val="22"/>
        </w:rPr>
        <w:t xml:space="preserve">, </w:t>
      </w:r>
      <w:r w:rsidR="00083A50">
        <w:rPr>
          <w:b/>
          <w:sz w:val="22"/>
        </w:rPr>
        <w:t>December</w:t>
      </w:r>
      <w:r w:rsidR="00D65742">
        <w:rPr>
          <w:b/>
          <w:sz w:val="22"/>
        </w:rPr>
        <w:t xml:space="preserve"> </w:t>
      </w:r>
      <w:r w:rsidR="007B4CC0">
        <w:rPr>
          <w:b/>
          <w:sz w:val="22"/>
        </w:rPr>
        <w:t>1st</w:t>
      </w:r>
      <w:r w:rsidR="00621E6E">
        <w:rPr>
          <w:b/>
          <w:sz w:val="22"/>
        </w:rPr>
        <w:t>, 20</w:t>
      </w:r>
      <w:r w:rsidR="00D65742">
        <w:rPr>
          <w:b/>
          <w:sz w:val="22"/>
        </w:rPr>
        <w:t>2</w:t>
      </w:r>
      <w:r w:rsidR="007B4CC0">
        <w:rPr>
          <w:b/>
          <w:sz w:val="22"/>
        </w:rPr>
        <w:t>2</w:t>
      </w:r>
      <w:r w:rsidRPr="006F6B3E">
        <w:rPr>
          <w:sz w:val="22"/>
        </w:rPr>
        <w:t>.</w:t>
      </w:r>
      <w:r w:rsidRPr="006F6B3E">
        <w:rPr>
          <w:noProof/>
          <w:sz w:val="22"/>
        </w:rPr>
        <w:t xml:space="preserve"> A parade route map and line up position for all pre-registered entries will be available on our website at </w:t>
      </w:r>
      <w:hyperlink r:id="rId7" w:history="1">
        <w:r w:rsidRPr="006F6B3E">
          <w:rPr>
            <w:rStyle w:val="Hyperlink"/>
            <w:noProof/>
            <w:sz w:val="22"/>
          </w:rPr>
          <w:t>www.nevada-mo.com</w:t>
        </w:r>
      </w:hyperlink>
      <w:r w:rsidRPr="006F6B3E">
        <w:rPr>
          <w:noProof/>
          <w:sz w:val="22"/>
        </w:rPr>
        <w:t xml:space="preserve"> prior to the parade (if received by deadline)</w:t>
      </w:r>
      <w:r w:rsidRPr="006F6B3E">
        <w:rPr>
          <w:sz w:val="22"/>
        </w:rPr>
        <w:t xml:space="preserve">. We WILL accept entries right up to the </w:t>
      </w:r>
      <w:r w:rsidRPr="006F6B3E">
        <w:rPr>
          <w:noProof/>
          <w:sz w:val="22"/>
        </w:rPr>
        <w:t>parade, however,</w:t>
      </w:r>
      <w:r w:rsidRPr="006F6B3E">
        <w:rPr>
          <w:sz w:val="22"/>
        </w:rPr>
        <w:t xml:space="preserve"> you will recei</w:t>
      </w:r>
      <w:r w:rsidRPr="006F6B3E">
        <w:rPr>
          <w:noProof/>
          <w:sz w:val="22"/>
        </w:rPr>
        <w:t>ve you</w:t>
      </w:r>
      <w:r>
        <w:rPr>
          <w:noProof/>
          <w:sz w:val="22"/>
        </w:rPr>
        <w:t>r</w:t>
      </w:r>
      <w:r w:rsidRPr="006F6B3E">
        <w:rPr>
          <w:sz w:val="22"/>
        </w:rPr>
        <w:t xml:space="preserve"> entry number the day of and your position will be toward the end of the line. You may send your entry by fax to 417-667-3492; email </w:t>
      </w:r>
      <w:hyperlink r:id="rId8" w:history="1">
        <w:r w:rsidRPr="006F6B3E">
          <w:rPr>
            <w:rStyle w:val="Hyperlink"/>
            <w:sz w:val="22"/>
          </w:rPr>
          <w:t>chamber1@nevada-mo.com</w:t>
        </w:r>
      </w:hyperlink>
      <w:r w:rsidRPr="006F6B3E">
        <w:rPr>
          <w:sz w:val="22"/>
        </w:rPr>
        <w:t xml:space="preserve"> or via US Postal </w:t>
      </w:r>
      <w:r w:rsidRPr="006F6B3E">
        <w:rPr>
          <w:noProof/>
          <w:sz w:val="22"/>
        </w:rPr>
        <w:t>Service to the Chamber at 225 W Austin, Ste. 200, Nevada, MO 64772. Contract the Chamber by phone at 417-667-5300, if you have questions.</w:t>
      </w:r>
      <w:r w:rsidRPr="006F6B3E">
        <w:rPr>
          <w:sz w:val="22"/>
        </w:rPr>
        <w:t xml:space="preserve"> </w:t>
      </w:r>
    </w:p>
    <w:p w14:paraId="13136AD4" w14:textId="77777777" w:rsidR="006F6B3E" w:rsidRPr="006F6B3E" w:rsidRDefault="006F6B3E" w:rsidP="006F6B3E">
      <w:pPr>
        <w:spacing w:after="0"/>
        <w:jc w:val="center"/>
        <w:rPr>
          <w:sz w:val="22"/>
        </w:rPr>
      </w:pPr>
    </w:p>
    <w:p w14:paraId="6AF60BE0" w14:textId="77777777" w:rsidR="006F6B3E" w:rsidRDefault="006F6B3E" w:rsidP="006F6B3E">
      <w:pPr>
        <w:spacing w:after="0"/>
        <w:jc w:val="center"/>
        <w:rPr>
          <w:sz w:val="22"/>
        </w:rPr>
      </w:pPr>
    </w:p>
    <w:p w14:paraId="7C327E71" w14:textId="77777777" w:rsidR="006F6B3E" w:rsidRDefault="006F6B3E" w:rsidP="006F6B3E">
      <w:pPr>
        <w:spacing w:after="0"/>
        <w:jc w:val="center"/>
        <w:rPr>
          <w:sz w:val="22"/>
        </w:rPr>
      </w:pPr>
      <w:r w:rsidRPr="006F6B3E">
        <w:rPr>
          <w:sz w:val="22"/>
        </w:rPr>
        <w:t>Please mark your activity calendar now and plan to attend!</w:t>
      </w:r>
    </w:p>
    <w:p w14:paraId="3829AECF" w14:textId="77777777" w:rsidR="006F6B3E" w:rsidRPr="006F6B3E" w:rsidRDefault="006F6B3E" w:rsidP="006F6B3E">
      <w:pPr>
        <w:spacing w:after="0"/>
        <w:jc w:val="center"/>
        <w:rPr>
          <w:sz w:val="10"/>
          <w:szCs w:val="10"/>
        </w:rPr>
      </w:pPr>
    </w:p>
    <w:p w14:paraId="32241B7C" w14:textId="2CD437AB" w:rsidR="006F6B3E" w:rsidRDefault="00621E6E" w:rsidP="006F6B3E">
      <w:pPr>
        <w:spacing w:after="0"/>
        <w:jc w:val="center"/>
        <w:rPr>
          <w:b/>
          <w:sz w:val="22"/>
        </w:rPr>
      </w:pPr>
      <w:r>
        <w:rPr>
          <w:b/>
          <w:sz w:val="22"/>
        </w:rPr>
        <w:t>20</w:t>
      </w:r>
      <w:r w:rsidR="00D65742">
        <w:rPr>
          <w:b/>
          <w:sz w:val="22"/>
        </w:rPr>
        <w:t>2</w:t>
      </w:r>
      <w:r w:rsidR="007B4CC0">
        <w:rPr>
          <w:b/>
          <w:sz w:val="22"/>
        </w:rPr>
        <w:t>2</w:t>
      </w:r>
      <w:r w:rsidR="006F6B3E" w:rsidRPr="006F6B3E">
        <w:rPr>
          <w:b/>
          <w:sz w:val="22"/>
        </w:rPr>
        <w:t xml:space="preserve"> ENTRY F</w:t>
      </w:r>
      <w:r>
        <w:rPr>
          <w:b/>
          <w:sz w:val="22"/>
        </w:rPr>
        <w:t>ORM</w:t>
      </w:r>
      <w:r>
        <w:rPr>
          <w:b/>
          <w:sz w:val="22"/>
        </w:rPr>
        <w:tab/>
        <w:t xml:space="preserve">*Please return by </w:t>
      </w:r>
      <w:r w:rsidR="00083A50">
        <w:rPr>
          <w:b/>
          <w:sz w:val="22"/>
        </w:rPr>
        <w:t xml:space="preserve">December </w:t>
      </w:r>
      <w:r w:rsidR="007B4CC0">
        <w:rPr>
          <w:b/>
          <w:sz w:val="22"/>
        </w:rPr>
        <w:t>2</w:t>
      </w:r>
      <w:r w:rsidR="007B4CC0" w:rsidRPr="007B4CC0">
        <w:rPr>
          <w:b/>
          <w:sz w:val="22"/>
          <w:vertAlign w:val="superscript"/>
        </w:rPr>
        <w:t>nd</w:t>
      </w:r>
      <w:r w:rsidR="007B4CC0">
        <w:rPr>
          <w:b/>
          <w:sz w:val="22"/>
        </w:rPr>
        <w:t>, 2022</w:t>
      </w:r>
      <w:r w:rsidR="006F6B3E" w:rsidRPr="006F6B3E">
        <w:rPr>
          <w:b/>
          <w:sz w:val="22"/>
        </w:rPr>
        <w:t>*</w:t>
      </w:r>
      <w:r w:rsidR="006F6B3E" w:rsidRPr="006F6B3E">
        <w:rPr>
          <w:b/>
          <w:sz w:val="22"/>
        </w:rPr>
        <w:tab/>
        <w:t>(PLEASE PRINT)</w:t>
      </w:r>
    </w:p>
    <w:p w14:paraId="2E3F272F" w14:textId="77777777" w:rsidR="006F6B3E" w:rsidRPr="006F6B3E" w:rsidRDefault="006F6B3E" w:rsidP="006F6B3E">
      <w:pPr>
        <w:spacing w:after="0"/>
        <w:jc w:val="center"/>
        <w:rPr>
          <w:b/>
          <w:sz w:val="10"/>
          <w:szCs w:val="10"/>
        </w:rPr>
      </w:pPr>
    </w:p>
    <w:p w14:paraId="47CF0653" w14:textId="77777777" w:rsidR="006F6B3E" w:rsidRDefault="006F6B3E" w:rsidP="006F6B3E">
      <w:pPr>
        <w:spacing w:after="0"/>
        <w:rPr>
          <w:sz w:val="22"/>
        </w:rPr>
      </w:pPr>
      <w:r w:rsidRPr="006F6B3E">
        <w:rPr>
          <w:sz w:val="22"/>
        </w:rPr>
        <w:t>Name of Entry: _____________________________________________________________________</w:t>
      </w:r>
    </w:p>
    <w:p w14:paraId="6C32663B" w14:textId="77777777" w:rsidR="006F6B3E" w:rsidRPr="006F6B3E" w:rsidRDefault="006F6B3E" w:rsidP="006F6B3E">
      <w:pPr>
        <w:spacing w:after="0"/>
        <w:rPr>
          <w:sz w:val="10"/>
          <w:szCs w:val="10"/>
        </w:rPr>
      </w:pPr>
    </w:p>
    <w:p w14:paraId="6488DB98" w14:textId="77777777" w:rsidR="006F6B3E" w:rsidRDefault="006F6B3E" w:rsidP="006F6B3E">
      <w:pPr>
        <w:spacing w:after="0"/>
        <w:rPr>
          <w:sz w:val="22"/>
        </w:rPr>
      </w:pPr>
      <w:r w:rsidRPr="006F6B3E">
        <w:rPr>
          <w:sz w:val="22"/>
        </w:rPr>
        <w:t>Contact Person: __________________________</w:t>
      </w:r>
      <w:r w:rsidRPr="006F6B3E">
        <w:rPr>
          <w:sz w:val="22"/>
        </w:rPr>
        <w:tab/>
        <w:t>Phone: _____________________________</w:t>
      </w:r>
    </w:p>
    <w:p w14:paraId="715D414A" w14:textId="77777777" w:rsidR="006F6B3E" w:rsidRPr="006F6B3E" w:rsidRDefault="006F6B3E" w:rsidP="006F6B3E">
      <w:pPr>
        <w:spacing w:after="0"/>
        <w:rPr>
          <w:sz w:val="10"/>
          <w:szCs w:val="10"/>
        </w:rPr>
      </w:pPr>
    </w:p>
    <w:p w14:paraId="219EA361" w14:textId="77777777" w:rsidR="006F6B3E" w:rsidRDefault="006F6B3E" w:rsidP="006F6B3E">
      <w:pPr>
        <w:spacing w:after="0"/>
        <w:rPr>
          <w:sz w:val="22"/>
        </w:rPr>
      </w:pPr>
      <w:r w:rsidRPr="006F6B3E">
        <w:rPr>
          <w:sz w:val="22"/>
        </w:rPr>
        <w:t>Description of float/entry (</w:t>
      </w:r>
      <w:r w:rsidRPr="006F6B3E">
        <w:rPr>
          <w:sz w:val="22"/>
          <w:u w:val="single"/>
        </w:rPr>
        <w:t>this is what will be announced by the emcee – PLEASE PRINT</w:t>
      </w:r>
      <w:r w:rsidRPr="006F6B3E">
        <w:rPr>
          <w:sz w:val="22"/>
        </w:rPr>
        <w:t>)</w:t>
      </w:r>
    </w:p>
    <w:p w14:paraId="5DEE7E81" w14:textId="77777777" w:rsidR="006F6B3E" w:rsidRDefault="006F6B3E" w:rsidP="006F6B3E">
      <w:pPr>
        <w:spacing w:after="0"/>
        <w:rPr>
          <w:sz w:val="22"/>
        </w:rPr>
      </w:pPr>
    </w:p>
    <w:p w14:paraId="2177F288" w14:textId="77777777" w:rsidR="006F6B3E" w:rsidRDefault="006F6B3E" w:rsidP="006F6B3E">
      <w:pPr>
        <w:spacing w:after="0"/>
        <w:rPr>
          <w:b/>
          <w:sz w:val="22"/>
        </w:rPr>
      </w:pPr>
      <w:r>
        <w:rPr>
          <w:b/>
          <w:sz w:val="22"/>
        </w:rPr>
        <w:t>30 seconds maximum.</w:t>
      </w:r>
    </w:p>
    <w:p w14:paraId="11A012D1" w14:textId="287F2010" w:rsidR="006F6B3E" w:rsidRPr="00D65742" w:rsidRDefault="006F6B3E" w:rsidP="00621E6E">
      <w:pPr>
        <w:spacing w:after="240"/>
        <w:rPr>
          <w:sz w:val="28"/>
          <w:szCs w:val="28"/>
        </w:rPr>
      </w:pPr>
      <w:r w:rsidRPr="00D65742"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65742">
        <w:rPr>
          <w:b/>
          <w:sz w:val="28"/>
          <w:szCs w:val="28"/>
        </w:rPr>
        <w:t>___________________________________________________________________</w:t>
      </w:r>
    </w:p>
    <w:p w14:paraId="44FE935F" w14:textId="77777777" w:rsidR="006F6B3E" w:rsidRPr="00DA6E65" w:rsidRDefault="00621E6E" w:rsidP="00621E6E">
      <w:pPr>
        <w:spacing w:after="0"/>
        <w:jc w:val="center"/>
        <w:rPr>
          <w:sz w:val="32"/>
          <w:szCs w:val="32"/>
        </w:rPr>
      </w:pPr>
      <w:r w:rsidRPr="00DA6E65">
        <w:rPr>
          <w:sz w:val="32"/>
          <w:szCs w:val="32"/>
        </w:rPr>
        <w:t>**C</w:t>
      </w:r>
      <w:r w:rsidR="006F6B3E" w:rsidRPr="00DA6E65">
        <w:rPr>
          <w:sz w:val="32"/>
          <w:szCs w:val="32"/>
        </w:rPr>
        <w:t xml:space="preserve">andy or other items </w:t>
      </w:r>
      <w:r w:rsidRPr="00DA6E65">
        <w:rPr>
          <w:b/>
          <w:sz w:val="32"/>
          <w:szCs w:val="32"/>
        </w:rPr>
        <w:t>MAY</w:t>
      </w:r>
      <w:r w:rsidRPr="00DA6E65">
        <w:rPr>
          <w:sz w:val="32"/>
          <w:szCs w:val="32"/>
        </w:rPr>
        <w:t xml:space="preserve"> be </w:t>
      </w:r>
      <w:r w:rsidRPr="00DA6E65">
        <w:rPr>
          <w:b/>
          <w:sz w:val="32"/>
          <w:szCs w:val="32"/>
        </w:rPr>
        <w:t>safely</w:t>
      </w:r>
      <w:r w:rsidRPr="00DA6E65">
        <w:rPr>
          <w:sz w:val="32"/>
          <w:szCs w:val="32"/>
        </w:rPr>
        <w:t xml:space="preserve"> thrown </w:t>
      </w:r>
      <w:r w:rsidR="006F6B3E" w:rsidRPr="00DA6E65">
        <w:rPr>
          <w:sz w:val="32"/>
          <w:szCs w:val="32"/>
        </w:rPr>
        <w:t>from floats or vehicles during the parade.</w:t>
      </w:r>
    </w:p>
    <w:sectPr w:rsidR="006F6B3E" w:rsidRPr="00DA6E65" w:rsidSect="002F54BD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AEE8D" w14:textId="77777777" w:rsidR="00A07A2E" w:rsidRDefault="00A07A2E" w:rsidP="006923CD">
      <w:pPr>
        <w:spacing w:after="0" w:line="240" w:lineRule="auto"/>
      </w:pPr>
      <w:r>
        <w:separator/>
      </w:r>
    </w:p>
  </w:endnote>
  <w:endnote w:type="continuationSeparator" w:id="0">
    <w:p w14:paraId="530F9261" w14:textId="77777777" w:rsidR="00A07A2E" w:rsidRDefault="00A07A2E" w:rsidP="00692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7C5C7" w14:textId="77777777" w:rsidR="00A07A2E" w:rsidRDefault="00A07A2E" w:rsidP="006923CD">
      <w:pPr>
        <w:spacing w:after="0" w:line="240" w:lineRule="auto"/>
      </w:pPr>
      <w:r>
        <w:separator/>
      </w:r>
    </w:p>
  </w:footnote>
  <w:footnote w:type="continuationSeparator" w:id="0">
    <w:p w14:paraId="0B7399A4" w14:textId="77777777" w:rsidR="00A07A2E" w:rsidRDefault="00A07A2E" w:rsidP="006923C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Y2NTSzsDQ3NjGxNDFX0lEKTi0uzszPAykwrwUAuuDfZywAAAA="/>
  </w:docVars>
  <w:rsids>
    <w:rsidRoot w:val="006923CD"/>
    <w:rsid w:val="00083A50"/>
    <w:rsid w:val="00190A68"/>
    <w:rsid w:val="002F54BD"/>
    <w:rsid w:val="00621E6E"/>
    <w:rsid w:val="006923CD"/>
    <w:rsid w:val="006F6B3E"/>
    <w:rsid w:val="00753309"/>
    <w:rsid w:val="00761E17"/>
    <w:rsid w:val="0077119D"/>
    <w:rsid w:val="007B2659"/>
    <w:rsid w:val="007B4CC0"/>
    <w:rsid w:val="009967D0"/>
    <w:rsid w:val="009A1335"/>
    <w:rsid w:val="009C27C7"/>
    <w:rsid w:val="00A07A2E"/>
    <w:rsid w:val="00B060A7"/>
    <w:rsid w:val="00B651C8"/>
    <w:rsid w:val="00BA139F"/>
    <w:rsid w:val="00BB0A91"/>
    <w:rsid w:val="00C9315D"/>
    <w:rsid w:val="00D65742"/>
    <w:rsid w:val="00DA6E65"/>
    <w:rsid w:val="00EB15F2"/>
    <w:rsid w:val="00EC41FB"/>
    <w:rsid w:val="00FC25C8"/>
    <w:rsid w:val="00FE7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545C2"/>
  <w15:docId w15:val="{ACE2E1BB-0A0F-47D5-8F73-734D7421D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man Old Style" w:eastAsiaTheme="minorHAnsi" w:hAnsi="Bookman Old Style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23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3CD"/>
  </w:style>
  <w:style w:type="paragraph" w:styleId="Footer">
    <w:name w:val="footer"/>
    <w:basedOn w:val="Normal"/>
    <w:link w:val="FooterChar"/>
    <w:uiPriority w:val="99"/>
    <w:unhideWhenUsed/>
    <w:rsid w:val="006923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23CD"/>
  </w:style>
  <w:style w:type="paragraph" w:styleId="BalloonText">
    <w:name w:val="Balloon Text"/>
    <w:basedOn w:val="Normal"/>
    <w:link w:val="BalloonTextChar"/>
    <w:uiPriority w:val="99"/>
    <w:semiHidden/>
    <w:unhideWhenUsed/>
    <w:rsid w:val="00692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3C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F6B3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54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mber1@nevada-mo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nevada-mo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e Eberhard</dc:creator>
  <cp:lastModifiedBy>Sheree Gayman</cp:lastModifiedBy>
  <cp:revision>2</cp:revision>
  <cp:lastPrinted>2016-11-11T16:42:00Z</cp:lastPrinted>
  <dcterms:created xsi:type="dcterms:W3CDTF">2022-11-07T22:46:00Z</dcterms:created>
  <dcterms:modified xsi:type="dcterms:W3CDTF">2022-11-07T22:46:00Z</dcterms:modified>
</cp:coreProperties>
</file>